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8FF12" w14:textId="77777777" w:rsidR="00993596" w:rsidRPr="00B72910" w:rsidRDefault="0055286C" w:rsidP="00993596">
      <w:pPr>
        <w:jc w:val="center"/>
        <w:rPr>
          <w:noProof/>
          <w:lang w:val="en-US"/>
        </w:rPr>
      </w:pPr>
      <w:r w:rsidRPr="00B72910">
        <w:object w:dxaOrig="12270" w:dyaOrig="3705" w14:anchorId="358F67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4pt;height:89.4pt" o:ole="">
            <v:imagedata r:id="rId8" o:title=""/>
          </v:shape>
          <o:OLEObject Type="Embed" ProgID="PBrush" ShapeID="_x0000_i1025" DrawAspect="Content" ObjectID="_1693682323" r:id="rId9"/>
        </w:object>
      </w:r>
    </w:p>
    <w:p w14:paraId="20AE1468" w14:textId="77777777" w:rsidR="00993596" w:rsidRPr="00B72910" w:rsidRDefault="00993596" w:rsidP="00993596"/>
    <w:tbl>
      <w:tblPr>
        <w:tblW w:w="9820" w:type="dxa"/>
        <w:tblInd w:w="98" w:type="dxa"/>
        <w:tblBorders>
          <w:top w:val="single" w:sz="8" w:space="0" w:color="EEECE1"/>
          <w:left w:val="single" w:sz="8" w:space="0" w:color="EEECE1"/>
          <w:bottom w:val="single" w:sz="8" w:space="0" w:color="EEECE1"/>
          <w:right w:val="single" w:sz="8" w:space="0" w:color="EEECE1"/>
          <w:insideH w:val="single" w:sz="8" w:space="0" w:color="EEECE1"/>
          <w:insideV w:val="single" w:sz="8" w:space="0" w:color="EEECE1"/>
        </w:tblBorders>
        <w:tblLook w:val="04A0" w:firstRow="1" w:lastRow="0" w:firstColumn="1" w:lastColumn="0" w:noHBand="0" w:noVBand="1"/>
      </w:tblPr>
      <w:tblGrid>
        <w:gridCol w:w="1513"/>
        <w:gridCol w:w="361"/>
        <w:gridCol w:w="4189"/>
        <w:gridCol w:w="1369"/>
        <w:gridCol w:w="361"/>
        <w:gridCol w:w="2027"/>
      </w:tblGrid>
      <w:tr w:rsidR="00993596" w:rsidRPr="00B72910" w14:paraId="744DD30B" w14:textId="77777777" w:rsidTr="00C46A27">
        <w:trPr>
          <w:trHeight w:val="358"/>
        </w:trPr>
        <w:tc>
          <w:tcPr>
            <w:tcW w:w="1513" w:type="dxa"/>
            <w:shd w:val="clear" w:color="auto" w:fill="auto"/>
            <w:vAlign w:val="center"/>
            <w:hideMark/>
          </w:tcPr>
          <w:p w14:paraId="51519C77" w14:textId="77777777" w:rsidR="00993596" w:rsidRPr="00B72910" w:rsidRDefault="00993596" w:rsidP="00952351">
            <w:pPr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Programm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42EC7465" w14:textId="77777777" w:rsidR="00993596" w:rsidRPr="00B72910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043A2781" w14:textId="10D83C94" w:rsidR="00993596" w:rsidRPr="00B72910" w:rsidRDefault="0099402C" w:rsidP="00952351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</w:rPr>
              <w:t>B</w:t>
            </w:r>
            <w:r w:rsidR="00E45DCF">
              <w:rPr>
                <w:b/>
                <w:bCs/>
                <w:color w:val="000000"/>
              </w:rPr>
              <w:t xml:space="preserve">.Tech 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460A270D" w14:textId="77777777" w:rsidR="00993596" w:rsidRPr="00B72910" w:rsidRDefault="00993596" w:rsidP="00952351">
            <w:pPr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Semester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0E88F77D" w14:textId="77777777" w:rsidR="00993596" w:rsidRPr="00B72910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378B411D" w14:textId="2A293856" w:rsidR="00993596" w:rsidRPr="00B72910" w:rsidRDefault="0099402C" w:rsidP="0063767A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</w:rPr>
              <w:t>FALL-2021-22</w:t>
            </w:r>
          </w:p>
        </w:tc>
      </w:tr>
      <w:tr w:rsidR="00993596" w:rsidRPr="00B72910" w14:paraId="0BFD9650" w14:textId="77777777" w:rsidTr="00C46A27">
        <w:trPr>
          <w:trHeight w:val="340"/>
        </w:trPr>
        <w:tc>
          <w:tcPr>
            <w:tcW w:w="1513" w:type="dxa"/>
            <w:shd w:val="clear" w:color="auto" w:fill="auto"/>
            <w:vAlign w:val="center"/>
            <w:hideMark/>
          </w:tcPr>
          <w:p w14:paraId="68A64135" w14:textId="77777777" w:rsidR="00993596" w:rsidRPr="00B72910" w:rsidRDefault="00993596" w:rsidP="00952351">
            <w:pPr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Cours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4D2083F7" w14:textId="77777777" w:rsidR="00993596" w:rsidRPr="00B72910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73738247" w14:textId="3E954752" w:rsidR="00993596" w:rsidRPr="00B72910" w:rsidRDefault="00993596" w:rsidP="00952351">
            <w:pPr>
              <w:rPr>
                <w:b/>
                <w:bCs/>
                <w:color w:val="000000"/>
                <w:lang w:val="en-US"/>
              </w:rPr>
            </w:pPr>
            <w:r w:rsidRPr="00B72910">
              <w:rPr>
                <w:b/>
                <w:bCs/>
                <w:color w:val="000000"/>
              </w:rPr>
              <w:t>Database M</w:t>
            </w:r>
            <w:r w:rsidR="0099402C">
              <w:rPr>
                <w:b/>
                <w:bCs/>
                <w:color w:val="000000"/>
              </w:rPr>
              <w:t xml:space="preserve">anagement Systems 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3159DF0C" w14:textId="77777777" w:rsidR="00993596" w:rsidRPr="00B72910" w:rsidRDefault="00993596" w:rsidP="00952351">
            <w:pPr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Cod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5FCE8F92" w14:textId="77777777" w:rsidR="00993596" w:rsidRPr="00B72910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1266C76F" w14:textId="5122AC2A" w:rsidR="00993596" w:rsidRPr="00B72910" w:rsidRDefault="0099402C" w:rsidP="00952351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</w:rPr>
              <w:t>CSE2004</w:t>
            </w:r>
          </w:p>
        </w:tc>
      </w:tr>
      <w:tr w:rsidR="00993596" w:rsidRPr="00B72910" w14:paraId="5FB41186" w14:textId="77777777" w:rsidTr="00C46A27">
        <w:trPr>
          <w:trHeight w:val="473"/>
        </w:trPr>
        <w:tc>
          <w:tcPr>
            <w:tcW w:w="1513" w:type="dxa"/>
            <w:shd w:val="clear" w:color="auto" w:fill="auto"/>
            <w:vAlign w:val="center"/>
            <w:hideMark/>
          </w:tcPr>
          <w:p w14:paraId="1A7C3C41" w14:textId="77777777" w:rsidR="00993596" w:rsidRPr="00B72910" w:rsidRDefault="00993596" w:rsidP="00952351">
            <w:pPr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Faculty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2B203E24" w14:textId="77777777" w:rsidR="00993596" w:rsidRPr="00B72910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5C194362" w14:textId="27AE17B3" w:rsidR="00993596" w:rsidRPr="00B72910" w:rsidRDefault="00EF6319" w:rsidP="0095235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72910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r.S.L.JAYALAKSHMI</w:t>
            </w:r>
          </w:p>
          <w:p w14:paraId="0E414968" w14:textId="33AB4882" w:rsidR="006C75F3" w:rsidRPr="00B72910" w:rsidRDefault="006C75F3" w:rsidP="00FA2C52">
            <w:pPr>
              <w:pStyle w:val="NoSpacing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79A9C7E3" w14:textId="77777777" w:rsidR="00993596" w:rsidRPr="00B72910" w:rsidRDefault="00993596" w:rsidP="00952351">
            <w:pPr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Slot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016636A5" w14:textId="77777777" w:rsidR="00993596" w:rsidRPr="00B72910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B72910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494B1010" w14:textId="3CFFE682" w:rsidR="00993596" w:rsidRPr="00B72910" w:rsidRDefault="0099402C" w:rsidP="0063767A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L39+L40</w:t>
            </w:r>
          </w:p>
        </w:tc>
      </w:tr>
    </w:tbl>
    <w:p w14:paraId="1A113393" w14:textId="503AFDF6" w:rsidR="004812A6" w:rsidRPr="00B72910" w:rsidRDefault="004812A6" w:rsidP="004812A6"/>
    <w:p w14:paraId="20F4457A" w14:textId="2F1D8A57" w:rsidR="003077F0" w:rsidRPr="00B72910" w:rsidRDefault="003077F0" w:rsidP="003077F0">
      <w:r w:rsidRPr="00B72910">
        <w:t xml:space="preserve">Ex. No. </w:t>
      </w:r>
      <w:r w:rsidR="00D21131">
        <w:t>3</w:t>
      </w:r>
    </w:p>
    <w:p w14:paraId="561A2034" w14:textId="30B613FE" w:rsidR="00A76A2A" w:rsidRPr="00B72910" w:rsidRDefault="00A76A2A" w:rsidP="003077F0">
      <w:r w:rsidRPr="00B72910">
        <w:t xml:space="preserve">Date: </w:t>
      </w:r>
    </w:p>
    <w:p w14:paraId="43523E49" w14:textId="35A5E46C" w:rsidR="00993596" w:rsidRPr="00B72910" w:rsidRDefault="00993596" w:rsidP="00993596">
      <w:pPr>
        <w:jc w:val="center"/>
      </w:pPr>
      <w:r w:rsidRPr="00B72910">
        <w:t>SQL Basics</w:t>
      </w:r>
      <w:r w:rsidR="000D6615" w:rsidRPr="00B72910">
        <w:t xml:space="preserve"> – DDL </w:t>
      </w:r>
      <w:r w:rsidR="00B45752" w:rsidRPr="00B72910">
        <w:t xml:space="preserve">and DML </w:t>
      </w:r>
      <w:r w:rsidR="00BF49E7" w:rsidRPr="00B72910">
        <w:t>Commands</w:t>
      </w:r>
    </w:p>
    <w:p w14:paraId="16F9357A" w14:textId="77777777" w:rsidR="00E320AB" w:rsidRPr="00B72910" w:rsidRDefault="00E320AB" w:rsidP="00E320AB"/>
    <w:p w14:paraId="7B6CB75A" w14:textId="5C753182" w:rsidR="00E320AB" w:rsidRPr="00B72910" w:rsidRDefault="00E320AB" w:rsidP="00E320AB">
      <w:r w:rsidRPr="00B72910">
        <w:t xml:space="preserve">Note: Moodle Submission </w:t>
      </w:r>
    </w:p>
    <w:p w14:paraId="6D32D818" w14:textId="1E82FAE8" w:rsidR="00E320AB" w:rsidRDefault="00E320AB" w:rsidP="00E320AB">
      <w:pPr>
        <w:spacing w:line="360" w:lineRule="auto"/>
        <w:ind w:left="720"/>
        <w:jc w:val="both"/>
      </w:pPr>
      <w:r w:rsidRPr="00B72910">
        <w:t>Question</w:t>
      </w:r>
    </w:p>
    <w:p w14:paraId="20957478" w14:textId="77777777" w:rsidR="005A792F" w:rsidRPr="00B72910" w:rsidRDefault="005A792F" w:rsidP="005A792F">
      <w:pPr>
        <w:pStyle w:val="ListParagraph"/>
        <w:spacing w:line="360" w:lineRule="auto"/>
        <w:jc w:val="both"/>
      </w:pPr>
      <w:r w:rsidRPr="00B72910">
        <w:t>O/P Format</w:t>
      </w:r>
    </w:p>
    <w:p w14:paraId="5298F619" w14:textId="77777777" w:rsidR="00E320AB" w:rsidRPr="00B72910" w:rsidRDefault="00E320AB" w:rsidP="00E320AB">
      <w:pPr>
        <w:spacing w:line="360" w:lineRule="auto"/>
        <w:ind w:left="720"/>
        <w:jc w:val="both"/>
      </w:pPr>
      <w:r w:rsidRPr="00B72910">
        <w:t>SQL Query</w:t>
      </w:r>
    </w:p>
    <w:p w14:paraId="5125EDC7" w14:textId="77777777" w:rsidR="00E320AB" w:rsidRPr="00B72910" w:rsidRDefault="00E320AB" w:rsidP="00E320AB">
      <w:pPr>
        <w:spacing w:line="360" w:lineRule="auto"/>
        <w:ind w:left="720"/>
        <w:jc w:val="both"/>
      </w:pPr>
      <w:r w:rsidRPr="00B72910">
        <w:t>Screenshot</w:t>
      </w:r>
    </w:p>
    <w:p w14:paraId="14C2ED30" w14:textId="77777777" w:rsidR="00E320AB" w:rsidRPr="00B72910" w:rsidRDefault="00E320AB" w:rsidP="00E320AB"/>
    <w:p w14:paraId="506712EA" w14:textId="77777777" w:rsidR="002535D0" w:rsidRPr="00B72910" w:rsidRDefault="002535D0" w:rsidP="002535D0">
      <w:pPr>
        <w:jc w:val="center"/>
      </w:pPr>
      <w:r w:rsidRPr="00B72910">
        <w:t>SQL Basics – DDL and DML</w:t>
      </w:r>
    </w:p>
    <w:p w14:paraId="1D4D85C8" w14:textId="77777777" w:rsidR="002535D0" w:rsidRPr="00B72910" w:rsidRDefault="002535D0" w:rsidP="002535D0">
      <w:pPr>
        <w:pStyle w:val="ListParagraph"/>
        <w:numPr>
          <w:ilvl w:val="0"/>
          <w:numId w:val="5"/>
        </w:numPr>
      </w:pPr>
      <w:r w:rsidRPr="00B72910">
        <w:t>DDL Commands</w:t>
      </w:r>
    </w:p>
    <w:p w14:paraId="42121D47" w14:textId="77777777" w:rsidR="002535D0" w:rsidRPr="00B72910" w:rsidRDefault="002535D0" w:rsidP="002535D0">
      <w:pPr>
        <w:jc w:val="both"/>
      </w:pPr>
    </w:p>
    <w:p w14:paraId="4BF9FB8B" w14:textId="2F4FDE10" w:rsidR="002535D0" w:rsidRPr="00BB6C2A" w:rsidRDefault="00D21131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Create the following schemas</w:t>
      </w:r>
      <w:r w:rsidR="005A792F" w:rsidRPr="00BB6C2A">
        <w:rPr>
          <w:sz w:val="28"/>
          <w:szCs w:val="28"/>
        </w:rPr>
        <w:t xml:space="preserve"> </w:t>
      </w:r>
      <w:r w:rsidR="003020B7" w:rsidRPr="00BB6C2A">
        <w:rPr>
          <w:sz w:val="28"/>
          <w:szCs w:val="28"/>
        </w:rPr>
        <w:t>and add the constraints wherever it is applicable.</w:t>
      </w:r>
    </w:p>
    <w:p w14:paraId="4F1CD167" w14:textId="57D3F9B8" w:rsidR="0076679A" w:rsidRPr="00BB6C2A" w:rsidRDefault="0076679A" w:rsidP="0076679A">
      <w:pPr>
        <w:widowControl w:val="0"/>
        <w:autoSpaceDE w:val="0"/>
        <w:autoSpaceDN w:val="0"/>
        <w:adjustRightInd w:val="0"/>
        <w:ind w:firstLine="720"/>
        <w:rPr>
          <w:sz w:val="28"/>
          <w:szCs w:val="28"/>
        </w:rPr>
      </w:pPr>
      <w:r w:rsidRPr="00BB6C2A">
        <w:rPr>
          <w:b/>
          <w:bCs/>
          <w:sz w:val="28"/>
          <w:szCs w:val="28"/>
        </w:rPr>
        <w:t>emp_details</w:t>
      </w:r>
      <w:r w:rsidR="00B41970" w:rsidRPr="00BB6C2A">
        <w:rPr>
          <w:sz w:val="28"/>
          <w:szCs w:val="28"/>
        </w:rPr>
        <w:t xml:space="preserve"> (</w:t>
      </w:r>
      <w:r w:rsidR="00B41970" w:rsidRPr="00BB6C2A">
        <w:rPr>
          <w:sz w:val="28"/>
          <w:szCs w:val="28"/>
          <w:u w:val="single"/>
        </w:rPr>
        <w:t>emp</w:t>
      </w:r>
      <w:r w:rsidRPr="00BB6C2A">
        <w:rPr>
          <w:sz w:val="28"/>
          <w:szCs w:val="28"/>
          <w:u w:val="single"/>
        </w:rPr>
        <w:t>no</w:t>
      </w:r>
      <w:r w:rsidRPr="00BB6C2A">
        <w:rPr>
          <w:sz w:val="28"/>
          <w:szCs w:val="28"/>
        </w:rPr>
        <w:t xml:space="preserve">, </w:t>
      </w:r>
      <w:r w:rsidR="00B41970" w:rsidRPr="00BB6C2A">
        <w:rPr>
          <w:sz w:val="28"/>
          <w:szCs w:val="28"/>
        </w:rPr>
        <w:t xml:space="preserve">emp_name, DOB, address, doj, </w:t>
      </w:r>
      <w:r w:rsidRPr="00BB6C2A">
        <w:rPr>
          <w:sz w:val="28"/>
          <w:szCs w:val="28"/>
        </w:rPr>
        <w:t xml:space="preserve"> dept_no, salary</w:t>
      </w:r>
      <w:r w:rsidR="0043421A" w:rsidRPr="00BB6C2A">
        <w:rPr>
          <w:sz w:val="28"/>
          <w:szCs w:val="28"/>
        </w:rPr>
        <w:t>, designation</w:t>
      </w:r>
      <w:r w:rsidRPr="00BB6C2A">
        <w:rPr>
          <w:sz w:val="28"/>
          <w:szCs w:val="28"/>
        </w:rPr>
        <w:t xml:space="preserve">). </w:t>
      </w:r>
    </w:p>
    <w:p w14:paraId="304B2D7D" w14:textId="4AEAABF6" w:rsidR="0076679A" w:rsidRPr="00BB6C2A" w:rsidRDefault="0076679A" w:rsidP="0076679A">
      <w:pPr>
        <w:pStyle w:val="ListParagraph"/>
        <w:spacing w:line="360" w:lineRule="auto"/>
        <w:jc w:val="both"/>
        <w:rPr>
          <w:sz w:val="28"/>
          <w:szCs w:val="28"/>
        </w:rPr>
      </w:pPr>
      <w:r w:rsidRPr="00BB6C2A">
        <w:rPr>
          <w:b/>
          <w:bCs/>
          <w:sz w:val="28"/>
          <w:szCs w:val="28"/>
        </w:rPr>
        <w:t>dept_details</w:t>
      </w:r>
      <w:r w:rsidRPr="00BB6C2A">
        <w:rPr>
          <w:sz w:val="28"/>
          <w:szCs w:val="28"/>
        </w:rPr>
        <w:t xml:space="preserve"> (</w:t>
      </w:r>
      <w:r w:rsidRPr="00BB6C2A">
        <w:rPr>
          <w:sz w:val="28"/>
          <w:szCs w:val="28"/>
          <w:u w:val="single"/>
        </w:rPr>
        <w:t>dept_no</w:t>
      </w:r>
      <w:r w:rsidRPr="00BB6C2A">
        <w:rPr>
          <w:sz w:val="28"/>
          <w:szCs w:val="28"/>
        </w:rPr>
        <w:t>, dept_name, location).</w:t>
      </w:r>
    </w:p>
    <w:p w14:paraId="070C9FE9" w14:textId="7D077F7D" w:rsidR="0099402C" w:rsidRPr="00BB6C2A" w:rsidRDefault="0099402C" w:rsidP="0076679A">
      <w:pPr>
        <w:pStyle w:val="ListParagraph"/>
        <w:spacing w:line="360" w:lineRule="auto"/>
        <w:jc w:val="both"/>
        <w:rPr>
          <w:b/>
          <w:bCs/>
          <w:sz w:val="28"/>
          <w:szCs w:val="28"/>
        </w:rPr>
      </w:pPr>
      <w:r w:rsidRPr="00BB6C2A">
        <w:rPr>
          <w:b/>
          <w:bCs/>
          <w:sz w:val="28"/>
          <w:szCs w:val="28"/>
        </w:rPr>
        <w:t>Worksfor(</w:t>
      </w:r>
      <w:r w:rsidRPr="00BB6C2A">
        <w:rPr>
          <w:b/>
          <w:bCs/>
          <w:sz w:val="28"/>
          <w:szCs w:val="28"/>
          <w:u w:val="single"/>
        </w:rPr>
        <w:t>Empno</w:t>
      </w:r>
      <w:r w:rsidRPr="00BB6C2A">
        <w:rPr>
          <w:b/>
          <w:bCs/>
          <w:sz w:val="28"/>
          <w:szCs w:val="28"/>
        </w:rPr>
        <w:t>,</w:t>
      </w:r>
      <w:r w:rsidRPr="00BB6C2A">
        <w:rPr>
          <w:b/>
          <w:bCs/>
          <w:sz w:val="28"/>
          <w:szCs w:val="28"/>
          <w:u w:val="single"/>
        </w:rPr>
        <w:t>Deptno</w:t>
      </w:r>
      <w:r w:rsidRPr="00BB6C2A">
        <w:rPr>
          <w:b/>
          <w:bCs/>
          <w:sz w:val="28"/>
          <w:szCs w:val="28"/>
        </w:rPr>
        <w:t>,No_of_hours)</w:t>
      </w:r>
    </w:p>
    <w:p w14:paraId="027EC63C" w14:textId="716B89B0" w:rsidR="002535D0" w:rsidRPr="00BB6C2A" w:rsidRDefault="002535D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A</w:t>
      </w:r>
      <w:r w:rsidR="0076679A" w:rsidRPr="00BB6C2A">
        <w:rPr>
          <w:sz w:val="28"/>
          <w:szCs w:val="28"/>
        </w:rPr>
        <w:t>dd email id attribute to emp</w:t>
      </w:r>
      <w:r w:rsidRPr="00BB6C2A">
        <w:rPr>
          <w:sz w:val="28"/>
          <w:szCs w:val="28"/>
        </w:rPr>
        <w:t xml:space="preserve"> relation and describe the structure</w:t>
      </w:r>
    </w:p>
    <w:p w14:paraId="31D76C5E" w14:textId="42159391" w:rsidR="002535D0" w:rsidRPr="00BB6C2A" w:rsidRDefault="00B4197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Change the data type of emp_name in emp_details</w:t>
      </w:r>
      <w:r w:rsidR="002535D0" w:rsidRPr="00BB6C2A">
        <w:rPr>
          <w:sz w:val="28"/>
          <w:szCs w:val="28"/>
        </w:rPr>
        <w:t xml:space="preserve"> relation and describe the structure</w:t>
      </w:r>
    </w:p>
    <w:p w14:paraId="306526BE" w14:textId="77777777" w:rsidR="002535D0" w:rsidRPr="00BB6C2A" w:rsidRDefault="002535D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Change the size of any attribute and describe the structure</w:t>
      </w:r>
    </w:p>
    <w:p w14:paraId="338C23A3" w14:textId="674B4F8A" w:rsidR="002535D0" w:rsidRPr="00BB6C2A" w:rsidRDefault="002535D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lastRenderedPageBreak/>
        <w:t>Add p</w:t>
      </w:r>
      <w:r w:rsidR="00B41970" w:rsidRPr="00BB6C2A">
        <w:rPr>
          <w:sz w:val="28"/>
          <w:szCs w:val="28"/>
        </w:rPr>
        <w:t>hone number attribute to emp_details</w:t>
      </w:r>
      <w:r w:rsidRPr="00BB6C2A">
        <w:rPr>
          <w:sz w:val="28"/>
          <w:szCs w:val="28"/>
        </w:rPr>
        <w:t xml:space="preserve"> relation and describe the structure</w:t>
      </w:r>
    </w:p>
    <w:p w14:paraId="223FEB2D" w14:textId="5264E080" w:rsidR="002535D0" w:rsidRPr="00BB6C2A" w:rsidRDefault="00B4197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Rename the empno attribute as Emp_id in emp_details</w:t>
      </w:r>
      <w:r w:rsidR="002535D0" w:rsidRPr="00BB6C2A">
        <w:rPr>
          <w:sz w:val="28"/>
          <w:szCs w:val="28"/>
        </w:rPr>
        <w:t xml:space="preserve"> relation and describe the structure</w:t>
      </w:r>
    </w:p>
    <w:p w14:paraId="092DD15A" w14:textId="73C27C53" w:rsidR="002535D0" w:rsidRPr="00BB6C2A" w:rsidRDefault="002535D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Delete the</w:t>
      </w:r>
      <w:r w:rsidR="00B41970" w:rsidRPr="00BB6C2A">
        <w:rPr>
          <w:sz w:val="28"/>
          <w:szCs w:val="28"/>
        </w:rPr>
        <w:t xml:space="preserve"> location attribute from dep_details</w:t>
      </w:r>
      <w:r w:rsidRPr="00BB6C2A">
        <w:rPr>
          <w:sz w:val="28"/>
          <w:szCs w:val="28"/>
        </w:rPr>
        <w:t xml:space="preserve"> and describe the structure</w:t>
      </w:r>
    </w:p>
    <w:p w14:paraId="38C782B7" w14:textId="72848FAD" w:rsidR="00B41970" w:rsidRPr="00BB6C2A" w:rsidRDefault="00B41970" w:rsidP="00B4197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Add Emp_id attribute to dept_details relation and describe the structure</w:t>
      </w:r>
    </w:p>
    <w:p w14:paraId="3DC51F6B" w14:textId="58D7FCF3" w:rsidR="002535D0" w:rsidRPr="00BB6C2A" w:rsidRDefault="002A59F3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Insert 5</w:t>
      </w:r>
      <w:r w:rsidR="002535D0" w:rsidRPr="00BB6C2A">
        <w:rPr>
          <w:sz w:val="28"/>
          <w:szCs w:val="28"/>
        </w:rPr>
        <w:t xml:space="preserve"> records each to all the schemas</w:t>
      </w:r>
    </w:p>
    <w:p w14:paraId="4E532EC7" w14:textId="77777777" w:rsidR="002535D0" w:rsidRPr="00BB6C2A" w:rsidRDefault="002535D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Display the contents of all the schemas</w:t>
      </w:r>
    </w:p>
    <w:p w14:paraId="68365923" w14:textId="5174580C" w:rsidR="002535D0" w:rsidRPr="00BB6C2A" w:rsidRDefault="00B4197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Copy the contents of emp_details</w:t>
      </w:r>
      <w:r w:rsidR="002535D0" w:rsidRPr="00BB6C2A">
        <w:rPr>
          <w:sz w:val="28"/>
          <w:szCs w:val="28"/>
        </w:rPr>
        <w:t xml:space="preserve"> table a</w:t>
      </w:r>
      <w:r w:rsidRPr="00BB6C2A">
        <w:rPr>
          <w:sz w:val="28"/>
          <w:szCs w:val="28"/>
        </w:rPr>
        <w:t>nd name the table as employee_data</w:t>
      </w:r>
      <w:r w:rsidR="002535D0" w:rsidRPr="00BB6C2A">
        <w:rPr>
          <w:sz w:val="28"/>
          <w:szCs w:val="28"/>
        </w:rPr>
        <w:t>.</w:t>
      </w:r>
    </w:p>
    <w:p w14:paraId="0806938C" w14:textId="02D0CEB9" w:rsidR="002535D0" w:rsidRPr="00BB6C2A" w:rsidRDefault="002535D0" w:rsidP="002535D0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BB6C2A">
        <w:rPr>
          <w:sz w:val="28"/>
          <w:szCs w:val="28"/>
        </w:rPr>
        <w:t>De</w:t>
      </w:r>
      <w:r w:rsidR="00B41970" w:rsidRPr="00BB6C2A">
        <w:rPr>
          <w:sz w:val="28"/>
          <w:szCs w:val="28"/>
        </w:rPr>
        <w:t>lete the contents of employee_data</w:t>
      </w:r>
      <w:r w:rsidRPr="00BB6C2A">
        <w:rPr>
          <w:sz w:val="28"/>
          <w:szCs w:val="28"/>
        </w:rPr>
        <w:t xml:space="preserve"> table, describe the structure and display the contents of the table</w:t>
      </w:r>
    </w:p>
    <w:p w14:paraId="7F5710B0" w14:textId="07CE3A9C" w:rsidR="002535D0" w:rsidRPr="00BB6C2A" w:rsidRDefault="002535D0" w:rsidP="002535D0">
      <w:pPr>
        <w:pStyle w:val="ListParagraph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Delete the structure of</w:t>
      </w:r>
      <w:r w:rsidR="00B41970" w:rsidRPr="00BB6C2A">
        <w:rPr>
          <w:sz w:val="28"/>
          <w:szCs w:val="28"/>
        </w:rPr>
        <w:t xml:space="preserve">  employee_data</w:t>
      </w:r>
      <w:r w:rsidRPr="00BB6C2A">
        <w:rPr>
          <w:sz w:val="28"/>
          <w:szCs w:val="28"/>
        </w:rPr>
        <w:t xml:space="preserve"> table , describe the structure and display the contents of the table</w:t>
      </w:r>
    </w:p>
    <w:p w14:paraId="4A281DEF" w14:textId="77777777" w:rsidR="002535D0" w:rsidRPr="00BB6C2A" w:rsidRDefault="002535D0" w:rsidP="002535D0">
      <w:pPr>
        <w:spacing w:line="360" w:lineRule="auto"/>
        <w:ind w:left="360"/>
        <w:rPr>
          <w:sz w:val="28"/>
          <w:szCs w:val="28"/>
        </w:rPr>
      </w:pPr>
    </w:p>
    <w:p w14:paraId="2D5C9CAF" w14:textId="77777777" w:rsidR="002535D0" w:rsidRPr="00BB6C2A" w:rsidRDefault="002535D0" w:rsidP="002535D0">
      <w:pPr>
        <w:pStyle w:val="ListParagraph"/>
        <w:numPr>
          <w:ilvl w:val="0"/>
          <w:numId w:val="5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DML Commands:</w:t>
      </w:r>
    </w:p>
    <w:p w14:paraId="54F39E12" w14:textId="77777777" w:rsidR="002535D0" w:rsidRPr="00BB6C2A" w:rsidRDefault="002535D0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Insert required records to all tables.</w:t>
      </w:r>
    </w:p>
    <w:p w14:paraId="210407BC" w14:textId="3FBF0B8B" w:rsidR="002535D0" w:rsidRPr="00BB6C2A" w:rsidRDefault="00B41970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List all emp</w:t>
      </w:r>
      <w:r w:rsidR="00786242" w:rsidRPr="00BB6C2A">
        <w:rPr>
          <w:sz w:val="28"/>
          <w:szCs w:val="28"/>
        </w:rPr>
        <w:t>loyee</w:t>
      </w:r>
      <w:r w:rsidRPr="00BB6C2A">
        <w:rPr>
          <w:sz w:val="28"/>
          <w:szCs w:val="28"/>
        </w:rPr>
        <w:t xml:space="preserve"> details whose salary is &gt; 10000</w:t>
      </w:r>
    </w:p>
    <w:p w14:paraId="32A9800E" w14:textId="54A9A9EF" w:rsidR="002535D0" w:rsidRPr="00BB6C2A" w:rsidRDefault="0043421A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 xml:space="preserve">List the name of employee whose designation is </w:t>
      </w:r>
      <w:r w:rsidR="00F80B2E" w:rsidRPr="00BB6C2A">
        <w:rPr>
          <w:sz w:val="28"/>
          <w:szCs w:val="28"/>
        </w:rPr>
        <w:t>‘Professor</w:t>
      </w:r>
      <w:r w:rsidR="002535D0" w:rsidRPr="00BB6C2A">
        <w:rPr>
          <w:sz w:val="28"/>
          <w:szCs w:val="28"/>
        </w:rPr>
        <w:t>’</w:t>
      </w:r>
    </w:p>
    <w:p w14:paraId="2BA25AE0" w14:textId="77F69B1C" w:rsidR="002535D0" w:rsidRPr="00BB6C2A" w:rsidRDefault="00F80B2E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List the employee Id and name who belongs to “SCOPE dept”</w:t>
      </w:r>
    </w:p>
    <w:p w14:paraId="0E850949" w14:textId="0EEE5E44" w:rsidR="002535D0" w:rsidRPr="00BB6C2A" w:rsidRDefault="002535D0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List the nam</w:t>
      </w:r>
      <w:r w:rsidR="00F80B2E" w:rsidRPr="00BB6C2A">
        <w:rPr>
          <w:sz w:val="28"/>
          <w:szCs w:val="28"/>
        </w:rPr>
        <w:t>e and designation of the employee</w:t>
      </w:r>
      <w:r w:rsidRPr="00BB6C2A">
        <w:rPr>
          <w:sz w:val="28"/>
          <w:szCs w:val="28"/>
        </w:rPr>
        <w:t xml:space="preserve"> who receives salary between 1 lakh and 2 lakhs</w:t>
      </w:r>
    </w:p>
    <w:p w14:paraId="20C1FB0E" w14:textId="614206A9" w:rsidR="002535D0" w:rsidRPr="00BB6C2A" w:rsidRDefault="00F80B2E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Sort the employee</w:t>
      </w:r>
      <w:r w:rsidR="002535D0" w:rsidRPr="00BB6C2A">
        <w:rPr>
          <w:sz w:val="28"/>
          <w:szCs w:val="28"/>
        </w:rPr>
        <w:t xml:space="preserve"> details in ascending order based on the salary they receive.</w:t>
      </w:r>
    </w:p>
    <w:p w14:paraId="4CC91124" w14:textId="720E332B" w:rsidR="002535D0" w:rsidRPr="00BB6C2A" w:rsidRDefault="002535D0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Sor</w:t>
      </w:r>
      <w:r w:rsidR="00F80B2E" w:rsidRPr="00BB6C2A">
        <w:rPr>
          <w:sz w:val="28"/>
          <w:szCs w:val="28"/>
        </w:rPr>
        <w:t>t the designation of the employee</w:t>
      </w:r>
      <w:r w:rsidRPr="00BB6C2A">
        <w:rPr>
          <w:sz w:val="28"/>
          <w:szCs w:val="28"/>
        </w:rPr>
        <w:t xml:space="preserve"> by descendi</w:t>
      </w:r>
      <w:r w:rsidR="00F80B2E" w:rsidRPr="00BB6C2A">
        <w:rPr>
          <w:sz w:val="28"/>
          <w:szCs w:val="28"/>
        </w:rPr>
        <w:t>ng order and name of the employee</w:t>
      </w:r>
      <w:r w:rsidRPr="00BB6C2A">
        <w:rPr>
          <w:sz w:val="28"/>
          <w:szCs w:val="28"/>
        </w:rPr>
        <w:t xml:space="preserve"> in ascending order.</w:t>
      </w:r>
    </w:p>
    <w:p w14:paraId="11028173" w14:textId="4515CA1D" w:rsidR="002535D0" w:rsidRPr="00BB6C2A" w:rsidRDefault="00F80B2E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List the name of the employee</w:t>
      </w:r>
      <w:r w:rsidR="002535D0" w:rsidRPr="00BB6C2A">
        <w:rPr>
          <w:sz w:val="28"/>
          <w:szCs w:val="28"/>
        </w:rPr>
        <w:t xml:space="preserve"> whose name starts with ‘</w:t>
      </w:r>
      <w:r w:rsidRPr="00BB6C2A">
        <w:rPr>
          <w:sz w:val="28"/>
          <w:szCs w:val="28"/>
        </w:rPr>
        <w:t>d’.</w:t>
      </w:r>
    </w:p>
    <w:p w14:paraId="282CDFD0" w14:textId="5858717C" w:rsidR="002535D0" w:rsidRPr="00BB6C2A" w:rsidRDefault="008231CC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lastRenderedPageBreak/>
        <w:t>List the dept name which has ‘E</w:t>
      </w:r>
      <w:r w:rsidR="002535D0" w:rsidRPr="00BB6C2A">
        <w:rPr>
          <w:sz w:val="28"/>
          <w:szCs w:val="28"/>
        </w:rPr>
        <w:t xml:space="preserve">’ in it. </w:t>
      </w:r>
    </w:p>
    <w:p w14:paraId="3042AC0B" w14:textId="79077980" w:rsidR="00C23789" w:rsidRPr="00BB6C2A" w:rsidRDefault="00C23789" w:rsidP="002535D0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BB6C2A">
        <w:rPr>
          <w:sz w:val="28"/>
          <w:szCs w:val="28"/>
        </w:rPr>
        <w:t>Update the mobile number of emp_id=22090</w:t>
      </w:r>
    </w:p>
    <w:p w14:paraId="2CAE4B67" w14:textId="49334EE9" w:rsidR="005749F2" w:rsidRPr="00B72910" w:rsidRDefault="005749F2" w:rsidP="002535D0">
      <w:pPr>
        <w:pStyle w:val="ListParagraph"/>
        <w:ind w:left="567"/>
      </w:pPr>
    </w:p>
    <w:sectPr w:rsidR="005749F2" w:rsidRPr="00B72910" w:rsidSect="00E614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326"/>
    <w:multiLevelType w:val="hybridMultilevel"/>
    <w:tmpl w:val="11D810E6"/>
    <w:lvl w:ilvl="0" w:tplc="4009001B">
      <w:start w:val="1"/>
      <w:numFmt w:val="lowerRoman"/>
      <w:lvlText w:val="%1."/>
      <w:lvlJc w:val="right"/>
      <w:pPr>
        <w:ind w:left="1800" w:hanging="360"/>
      </w:p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44264AC"/>
    <w:multiLevelType w:val="hybridMultilevel"/>
    <w:tmpl w:val="BED2260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950440"/>
    <w:multiLevelType w:val="hybridMultilevel"/>
    <w:tmpl w:val="82707B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EFA6536"/>
    <w:multiLevelType w:val="hybridMultilevel"/>
    <w:tmpl w:val="1310D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D5412D"/>
    <w:multiLevelType w:val="hybridMultilevel"/>
    <w:tmpl w:val="202456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651F38"/>
    <w:multiLevelType w:val="hybridMultilevel"/>
    <w:tmpl w:val="CD442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jcwMzO3MDEzM7ZQ0lEKTi0uzszPAykwqgUAthhIaSwAAAA="/>
  </w:docVars>
  <w:rsids>
    <w:rsidRoot w:val="004812A6"/>
    <w:rsid w:val="00036F22"/>
    <w:rsid w:val="00057E7F"/>
    <w:rsid w:val="000902CE"/>
    <w:rsid w:val="000B42C2"/>
    <w:rsid w:val="000D6615"/>
    <w:rsid w:val="000E53D1"/>
    <w:rsid w:val="0015389E"/>
    <w:rsid w:val="00166976"/>
    <w:rsid w:val="001778F1"/>
    <w:rsid w:val="001A4C5B"/>
    <w:rsid w:val="001A7E20"/>
    <w:rsid w:val="001B05F3"/>
    <w:rsid w:val="00217901"/>
    <w:rsid w:val="00233CEB"/>
    <w:rsid w:val="00242F94"/>
    <w:rsid w:val="002535D0"/>
    <w:rsid w:val="002A59F3"/>
    <w:rsid w:val="002B37EF"/>
    <w:rsid w:val="002D28FB"/>
    <w:rsid w:val="002E7D5B"/>
    <w:rsid w:val="002F5164"/>
    <w:rsid w:val="003020B7"/>
    <w:rsid w:val="003077F0"/>
    <w:rsid w:val="00311BB7"/>
    <w:rsid w:val="00315E12"/>
    <w:rsid w:val="00392BD4"/>
    <w:rsid w:val="003B6298"/>
    <w:rsid w:val="003C26E2"/>
    <w:rsid w:val="0043421A"/>
    <w:rsid w:val="00441A2D"/>
    <w:rsid w:val="0045458A"/>
    <w:rsid w:val="004812A6"/>
    <w:rsid w:val="004D304D"/>
    <w:rsid w:val="00503862"/>
    <w:rsid w:val="00512429"/>
    <w:rsid w:val="005411D7"/>
    <w:rsid w:val="0055286C"/>
    <w:rsid w:val="005749F2"/>
    <w:rsid w:val="00583DBA"/>
    <w:rsid w:val="005A3534"/>
    <w:rsid w:val="005A3A4F"/>
    <w:rsid w:val="005A792F"/>
    <w:rsid w:val="005C4574"/>
    <w:rsid w:val="00604094"/>
    <w:rsid w:val="00625BDC"/>
    <w:rsid w:val="00630E54"/>
    <w:rsid w:val="0063767A"/>
    <w:rsid w:val="00663189"/>
    <w:rsid w:val="006C75F3"/>
    <w:rsid w:val="006F77FB"/>
    <w:rsid w:val="00707F75"/>
    <w:rsid w:val="00711E62"/>
    <w:rsid w:val="007447F4"/>
    <w:rsid w:val="00760404"/>
    <w:rsid w:val="0076679A"/>
    <w:rsid w:val="00782E9A"/>
    <w:rsid w:val="00786242"/>
    <w:rsid w:val="007D73EB"/>
    <w:rsid w:val="007E0253"/>
    <w:rsid w:val="007E0BF8"/>
    <w:rsid w:val="008231CC"/>
    <w:rsid w:val="00830AA0"/>
    <w:rsid w:val="00832E9A"/>
    <w:rsid w:val="008657A7"/>
    <w:rsid w:val="00887062"/>
    <w:rsid w:val="008A4A02"/>
    <w:rsid w:val="008A4A2D"/>
    <w:rsid w:val="00955A40"/>
    <w:rsid w:val="00955E0D"/>
    <w:rsid w:val="00993596"/>
    <w:rsid w:val="0099402C"/>
    <w:rsid w:val="009C420B"/>
    <w:rsid w:val="009C6830"/>
    <w:rsid w:val="00A2478E"/>
    <w:rsid w:val="00A620D5"/>
    <w:rsid w:val="00A76A2A"/>
    <w:rsid w:val="00A8360E"/>
    <w:rsid w:val="00A966CC"/>
    <w:rsid w:val="00AE5622"/>
    <w:rsid w:val="00AE7C6D"/>
    <w:rsid w:val="00AF1A21"/>
    <w:rsid w:val="00AF6761"/>
    <w:rsid w:val="00B25175"/>
    <w:rsid w:val="00B41970"/>
    <w:rsid w:val="00B45752"/>
    <w:rsid w:val="00B55280"/>
    <w:rsid w:val="00B72910"/>
    <w:rsid w:val="00B75914"/>
    <w:rsid w:val="00B8457F"/>
    <w:rsid w:val="00BB6C2A"/>
    <w:rsid w:val="00BC7E15"/>
    <w:rsid w:val="00BE45C8"/>
    <w:rsid w:val="00BF49E7"/>
    <w:rsid w:val="00C1512F"/>
    <w:rsid w:val="00C23789"/>
    <w:rsid w:val="00C46A27"/>
    <w:rsid w:val="00C562C3"/>
    <w:rsid w:val="00C71782"/>
    <w:rsid w:val="00CA103A"/>
    <w:rsid w:val="00CB364E"/>
    <w:rsid w:val="00CD6D73"/>
    <w:rsid w:val="00CF4E6B"/>
    <w:rsid w:val="00D21131"/>
    <w:rsid w:val="00D21A6D"/>
    <w:rsid w:val="00D31119"/>
    <w:rsid w:val="00D742C2"/>
    <w:rsid w:val="00DA345B"/>
    <w:rsid w:val="00DB0757"/>
    <w:rsid w:val="00E320AB"/>
    <w:rsid w:val="00E45DCF"/>
    <w:rsid w:val="00E46E67"/>
    <w:rsid w:val="00E6142B"/>
    <w:rsid w:val="00E616FA"/>
    <w:rsid w:val="00E807E3"/>
    <w:rsid w:val="00EA31F0"/>
    <w:rsid w:val="00EE3A12"/>
    <w:rsid w:val="00EF6319"/>
    <w:rsid w:val="00F27084"/>
    <w:rsid w:val="00F80B2E"/>
    <w:rsid w:val="00F96002"/>
    <w:rsid w:val="00FA2C52"/>
    <w:rsid w:val="00FD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41696"/>
  <w15:docId w15:val="{1DB39EA0-D9B4-4492-9D56-C88D4931F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8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FC7CC7249D3B43B5FE2AFFBBC220E0" ma:contentTypeVersion="2" ma:contentTypeDescription="Create a new document." ma:contentTypeScope="" ma:versionID="1d80cbf7f4889db21ca493bcc352aa83">
  <xsd:schema xmlns:xsd="http://www.w3.org/2001/XMLSchema" xmlns:xs="http://www.w3.org/2001/XMLSchema" xmlns:p="http://schemas.microsoft.com/office/2006/metadata/properties" xmlns:ns2="05fb4b0f-2a77-4e11-8a79-1e33698231fb" targetNamespace="http://schemas.microsoft.com/office/2006/metadata/properties" ma:root="true" ma:fieldsID="c3998cd065ea03ec95d8053b7d4bac67" ns2:_="">
    <xsd:import namespace="05fb4b0f-2a77-4e11-8a79-1e33698231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fb4b0f-2a77-4e11-8a79-1e33698231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479012-3838-447A-8C3B-2526AD967E3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77BBA6-10B6-4F50-A300-40BD129E2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fb4b0f-2a77-4e11-8a79-1e33698231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A3B44B-9F9C-47D4-A419-AB7B51A279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CC</dc:creator>
  <cp:lastModifiedBy>ASHUTOSH ARDU</cp:lastModifiedBy>
  <cp:revision>9</cp:revision>
  <dcterms:created xsi:type="dcterms:W3CDTF">2021-08-24T10:26:00Z</dcterms:created>
  <dcterms:modified xsi:type="dcterms:W3CDTF">2021-09-2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FC7CC7249D3B43B5FE2AFFBBC220E0</vt:lpwstr>
  </property>
</Properties>
</file>